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317A2" w14:textId="77777777" w:rsidR="007E1B51" w:rsidRDefault="007E1B51"/>
    <w:sectPr w:rsidR="007E1B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yNDI0N7cwtDAyN7dU0lEKTi0uzszPAykwrAUAAMNDOCwAAAA="/>
  </w:docVars>
  <w:rsids>
    <w:rsidRoot w:val="00814710"/>
    <w:rsid w:val="007E1B51"/>
    <w:rsid w:val="00814710"/>
    <w:rsid w:val="00BC7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DE9D5"/>
  <w15:chartTrackingRefBased/>
  <w15:docId w15:val="{4D71CB9E-19ED-4CB0-92E5-70AA0EE7B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0089CC027E794F972C72379E483499" ma:contentTypeVersion="15" ma:contentTypeDescription="Create a new document." ma:contentTypeScope="" ma:versionID="fb2c3e949058d2b0808cd053c4bf4307">
  <xsd:schema xmlns:xsd="http://www.w3.org/2001/XMLSchema" xmlns:xs="http://www.w3.org/2001/XMLSchema" xmlns:p="http://schemas.microsoft.com/office/2006/metadata/properties" xmlns:ns2="f7861a92-94f5-49ee-9de7-97ce60660b0d" xmlns:ns3="1c3033c6-850d-4082-a86a-0d1cef7ddc1b" targetNamespace="http://schemas.microsoft.com/office/2006/metadata/properties" ma:root="true" ma:fieldsID="61e701cf719dfe069491a84306416bba" ns2:_="" ns3:_="">
    <xsd:import namespace="f7861a92-94f5-49ee-9de7-97ce60660b0d"/>
    <xsd:import namespace="1c3033c6-850d-4082-a86a-0d1cef7ddc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861a92-94f5-49ee-9de7-97ce60660b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576e6ad8-52fe-412f-a0b9-03ea580b629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3033c6-850d-4082-a86a-0d1cef7ddc1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ae0c74f8-d43c-429b-ba18-2a1801771a15}" ma:internalName="TaxCatchAll" ma:showField="CatchAllData" ma:web="1c3033c6-850d-4082-a86a-0d1cef7ddc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3033c6-850d-4082-a86a-0d1cef7ddc1b" xsi:nil="true"/>
    <lcf76f155ced4ddcb4097134ff3c332f xmlns="f7861a92-94f5-49ee-9de7-97ce60660b0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88DD4BC-67C1-44D2-AFDA-EBF0F58CD38B}"/>
</file>

<file path=customXml/itemProps2.xml><?xml version="1.0" encoding="utf-8"?>
<ds:datastoreItem xmlns:ds="http://schemas.openxmlformats.org/officeDocument/2006/customXml" ds:itemID="{5CF2F8F6-9FBB-435F-8428-B5DAF0012ECC}"/>
</file>

<file path=customXml/itemProps3.xml><?xml version="1.0" encoding="utf-8"?>
<ds:datastoreItem xmlns:ds="http://schemas.openxmlformats.org/officeDocument/2006/customXml" ds:itemID="{652268C9-E92E-4028-B41D-05BE253BC20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jjabi, Christopher</dc:creator>
  <cp:keywords/>
  <dc:description/>
  <cp:lastModifiedBy>Mujjabi, Christopher</cp:lastModifiedBy>
  <cp:revision>1</cp:revision>
  <dcterms:created xsi:type="dcterms:W3CDTF">2024-01-09T16:42:00Z</dcterms:created>
  <dcterms:modified xsi:type="dcterms:W3CDTF">2024-01-09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0089CC027E794F972C72379E483499</vt:lpwstr>
  </property>
</Properties>
</file>